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echanical Engineer position at your organization, as advertised in Zimbabwe Harare. With a strong academic foundation in mechanical engineering, hands-on experience in design and project management, and a deep commitment to contributing to the growth of industries in Zimbabwe Harare, I am confident that my skills align perfectly with your requirements.</w:t>
      </w:r>
    </w:p>
    <w:p>
      <w:pPr>
        <w:pStyle w:val="BodyText"/>
      </w:pPr>
      <w:r>
        <w:t xml:space="preserve">As a qualified Mechanical Engineer with [X years] of experience, I have consistently demonstrated expertise in areas such as mechanical systems design, energy efficiency optimization, and sustainable infrastructure development. My career has been driven by a passion for solving complex engineering challenges while delivering solutions that meet the unique needs of local markets. In Zimbabwe Harare, where industrial growth and infrastructure development are critical to the nation’s progress, I see an opportunity to leverage my technical knowledge and problem-solving abilities to make a meaningful impact.</w:t>
      </w:r>
    </w:p>
    <w:bookmarkStart w:id="20" w:name="professional-background"/>
    <w:p>
      <w:pPr>
        <w:pStyle w:val="Heading2"/>
      </w:pPr>
      <w:r>
        <w:t xml:space="preserve">Professional Background</w:t>
      </w:r>
    </w:p>
    <w:p>
      <w:pPr>
        <w:pStyle w:val="FirstParagraph"/>
      </w:pPr>
      <w:r>
        <w:t xml:space="preserve">My journey as a Mechanical Engineer began with a degree in Mechanical Engineering from [University Name], where I graduated with honors. This academic foundation was complemented by internships at [Relevant Company or Institution], where I gained practical insights into the design, testing, and maintenance of mechanical systems. Over the years, I have worked on projects ranging from renewable energy systems to industrial machinery optimization, all of which have honed my ability to adapt to diverse technical challenges.</w:t>
      </w:r>
    </w:p>
    <w:p>
      <w:pPr>
        <w:pStyle w:val="BodyText"/>
      </w:pPr>
      <w:r>
        <w:t xml:space="preserve">In Zimbabwe Harare, the demand for innovative engineering solutions is growing rapidly. Whether it is improving the efficiency of manufacturing plants or developing sustainable water management systems, I am dedicated to addressing these needs with precision and creativity. My experience in [specific project or industry, e.g., "designing solar-powered irrigation systems for rural communities"] has equipped me with the skills to deliver projects that are not only technically sound but also environmentally and economically viable.</w:t>
      </w:r>
    </w:p>
    <w:bookmarkEnd w:id="20"/>
    <w:bookmarkStart w:id="21" w:name="why-zimbabwe-harare"/>
    <w:p>
      <w:pPr>
        <w:pStyle w:val="Heading2"/>
      </w:pPr>
      <w:r>
        <w:t xml:space="preserve">Why Zimbabwe Harare?</w:t>
      </w:r>
    </w:p>
    <w:p>
      <w:pPr>
        <w:pStyle w:val="FirstParagraph"/>
      </w:pPr>
      <w:r>
        <w:t xml:space="preserve">Zimbabwe Harare is a dynamic hub of industrial activity, home to key sectors such as mining, agriculture, and manufacturing. As a Mechanical Engineer, I am particularly drawn to the opportunities in this region to contribute to its development while working with teams that value innovation and excellence. The challenges faced by industries in Zimbabwe Harare—such as energy shortages, aging infrastructure, and the need for sustainable practices—require engineers who are both resourceful and forward-thinking. My background in [specific area, e.g., "thermal systems design" or "mechanical automation"] has prepared me to tackle these issues head-on.</w:t>
      </w:r>
    </w:p>
    <w:p>
      <w:pPr>
        <w:pStyle w:val="BodyText"/>
      </w:pPr>
      <w:r>
        <w:t xml:space="preserve">I am especially inspired by the potential for technological advancement in Zimbabwe Harare. For instance, the growing emphasis on renewable energy and green technologies presents an exciting opportunity to integrate sustainable practices into mechanical engineering solutions. My work on [specific project or achievement, e.g., "designing a cost-effective HVAC system for a commercial building"] reflects my ability to balance technical innovation with practicality—a skill I am eager to apply in the context of Zimbabwe Harare.</w:t>
      </w:r>
    </w:p>
    <w:bookmarkEnd w:id="21"/>
    <w:bookmarkStart w:id="22" w:name="key-skills-and-achievements"/>
    <w:p>
      <w:pPr>
        <w:pStyle w:val="Heading2"/>
      </w:pPr>
      <w:r>
        <w:t xml:space="preserve">Key Skills and Achievements</w:t>
      </w:r>
    </w:p>
    <w:p>
      <w:pPr>
        <w:numPr>
          <w:ilvl w:val="0"/>
          <w:numId w:val="1001"/>
        </w:numPr>
        <w:pStyle w:val="Compact"/>
      </w:pPr>
      <w:r>
        <w:rPr>
          <w:bCs/>
          <w:b/>
        </w:rPr>
        <w:t xml:space="preserve">Technical Expertise:</w:t>
      </w:r>
      <w:r>
        <w:t xml:space="preserve"> </w:t>
      </w:r>
      <w:r>
        <w:t xml:space="preserve">Proficient in CAD software (e.g., AutoCAD, SolidWorks), finite element analysis, and thermodynamics. Skilled in mechanical systems design, prototyping, and troubleshooting.</w:t>
      </w:r>
    </w:p>
    <w:p>
      <w:pPr>
        <w:numPr>
          <w:ilvl w:val="0"/>
          <w:numId w:val="1001"/>
        </w:numPr>
        <w:pStyle w:val="Compact"/>
      </w:pPr>
      <w:r>
        <w:rPr>
          <w:bCs/>
          <w:b/>
        </w:rPr>
        <w:t xml:space="preserve">Project Management:</w:t>
      </w:r>
      <w:r>
        <w:t xml:space="preserve"> </w:t>
      </w:r>
      <w:r>
        <w:t xml:space="preserve">Led cross-functional teams to deliver projects on time and within budget. Experience with ISO standards and quality assurance protocols.</w:t>
      </w:r>
    </w:p>
    <w:p>
      <w:pPr>
        <w:numPr>
          <w:ilvl w:val="0"/>
          <w:numId w:val="1001"/>
        </w:numPr>
        <w:pStyle w:val="Compact"/>
      </w:pPr>
      <w:r>
        <w:rPr>
          <w:bCs/>
          <w:b/>
        </w:rPr>
        <w:t xml:space="preserve">Sustainability Focus:</w:t>
      </w:r>
      <w:r>
        <w:t xml:space="preserve"> </w:t>
      </w:r>
      <w:r>
        <w:t xml:space="preserve">Developed energy-efficient solutions that reduced operational costs by up to 20% in previous roles. Committed to promoting eco-friendly practices in engineering workflows.</w:t>
      </w:r>
    </w:p>
    <w:p>
      <w:pPr>
        <w:numPr>
          <w:ilvl w:val="0"/>
          <w:numId w:val="1001"/>
        </w:numPr>
        <w:pStyle w:val="Compact"/>
      </w:pPr>
      <w:r>
        <w:rPr>
          <w:bCs/>
          <w:b/>
        </w:rPr>
        <w:t xml:space="preserve">Problem-Solving:</w:t>
      </w:r>
      <w:r>
        <w:t xml:space="preserve"> </w:t>
      </w:r>
      <w:r>
        <w:t xml:space="preserve">Recognized for resolving complex mechanical failures through root-cause analysis and innovative design modifications.</w:t>
      </w:r>
    </w:p>
    <w:p>
      <w:pPr>
        <w:pStyle w:val="FirstParagraph"/>
      </w:pPr>
      <w:r>
        <w:t xml:space="preserve">In addition to my technical skills, I bring strong communication and collaboration abilities. I have worked closely with stakeholders, including engineers, technicians, and business leaders, to ensure that projects meet both technical and strategic goals. My ability to translate complex engineering concepts into actionable solutions has been instrumental in driving successful outcomes in previous roles.</w:t>
      </w:r>
    </w:p>
    <w:bookmarkEnd w:id="22"/>
    <w:bookmarkStart w:id="23" w:name="why-you-should-hire-me"/>
    <w:p>
      <w:pPr>
        <w:pStyle w:val="Heading2"/>
      </w:pPr>
      <w:r>
        <w:t xml:space="preserve">Why You Should Hire Me</w:t>
      </w:r>
    </w:p>
    <w:p>
      <w:pPr>
        <w:pStyle w:val="FirstParagraph"/>
      </w:pPr>
      <w:r>
        <w:t xml:space="preserve">As a Mechanical Engineer with a proven track record of delivering high-quality results, I am eager to contribute my expertise to your organization. My experience in Zimbabwe Harare’s industrial landscape, combined with my dedication to innovation and sustainability, positions me as an ideal candidate for this role. I am confident that my skills will not only meet but exceed your expectations.</w:t>
      </w:r>
    </w:p>
    <w:p>
      <w:pPr>
        <w:pStyle w:val="BodyText"/>
      </w:pPr>
      <w:r>
        <w:t xml:space="preserve">What sets me apart is my ability to adapt to the unique challenges of working in Zimbabwe Harare. Whether it is navigating resource constraints or collaborating with local suppliers, I approach every project with a solution-oriented mindset. My goal is to support your organization in achieving its objectives while fostering long-term growth and resilience.</w:t>
      </w:r>
    </w:p>
    <w:bookmarkEnd w:id="23"/>
    <w:bookmarkStart w:id="24" w:name="conclusion"/>
    <w:p>
      <w:pPr>
        <w:pStyle w:val="Heading2"/>
      </w:pPr>
      <w:r>
        <w:t xml:space="preserve">Conclusion</w:t>
      </w:r>
    </w:p>
    <w:p>
      <w:pPr>
        <w:pStyle w:val="FirstParagraph"/>
      </w:pPr>
      <w:r>
        <w:t xml:space="preserve">I would be delighted to discuss how my background, skills, and passion for mechanical engineering can benefit your team. Thank you for considering my application. I look forward to the opportunity to contribute to the continued success of your organization in Zimbabwe Hara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Zimbabwe Harare</dc:title>
  <dc:creator/>
  <cp:keywords/>
  <dcterms:created xsi:type="dcterms:W3CDTF">2026-07-21T01:58:45Z</dcterms:created>
  <dcterms:modified xsi:type="dcterms:W3CDTF">2026-07-21T01:58:45Z</dcterms:modified>
</cp:coreProperties>
</file>

<file path=docProps/custom.xml><?xml version="1.0" encoding="utf-8"?>
<Properties xmlns="http://schemas.openxmlformats.org/officeDocument/2006/custom-properties" xmlns:vt="http://schemas.openxmlformats.org/officeDocument/2006/docPropsVTypes"/>
</file>